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CAEC0" w14:textId="7D6039A9" w:rsidR="002D091F" w:rsidRDefault="002D091F" w:rsidP="0089479F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Intro:</w:t>
      </w:r>
    </w:p>
    <w:p w14:paraId="6F90F0FE" w14:textId="19714D7A" w:rsidR="0016456A" w:rsidRPr="0016456A" w:rsidRDefault="0016456A" w:rsidP="0089479F">
      <w:pPr>
        <w:rPr>
          <w:sz w:val="24"/>
          <w:szCs w:val="24"/>
        </w:rPr>
      </w:pPr>
      <w:r w:rsidRPr="0016456A">
        <w:rPr>
          <w:sz w:val="24"/>
          <w:szCs w:val="24"/>
        </w:rPr>
        <w:t>If you can’t decide between making lemon bars or pound cake, this recipe is for you!</w:t>
      </w:r>
      <w:r>
        <w:rPr>
          <w:sz w:val="24"/>
          <w:szCs w:val="24"/>
        </w:rPr>
        <w:t xml:space="preserve"> Lemon lovers will enjoy the </w:t>
      </w:r>
      <w:r w:rsidR="0042571E">
        <w:rPr>
          <w:sz w:val="24"/>
          <w:szCs w:val="24"/>
        </w:rPr>
        <w:t>unique, moist,</w:t>
      </w:r>
      <w:r>
        <w:rPr>
          <w:sz w:val="24"/>
          <w:szCs w:val="24"/>
        </w:rPr>
        <w:t xml:space="preserve"> and buttery texture of these bars. </w:t>
      </w:r>
      <w:r w:rsidR="0042571E">
        <w:rPr>
          <w:sz w:val="24"/>
          <w:szCs w:val="24"/>
        </w:rPr>
        <w:t>F</w:t>
      </w:r>
      <w:r>
        <w:rPr>
          <w:sz w:val="24"/>
          <w:szCs w:val="24"/>
        </w:rPr>
        <w:t xml:space="preserve">resh lemon gives a bold citrus punch to this easy </w:t>
      </w:r>
      <w:r w:rsidR="0042571E">
        <w:rPr>
          <w:sz w:val="24"/>
          <w:szCs w:val="24"/>
        </w:rPr>
        <w:t xml:space="preserve">and delicious </w:t>
      </w:r>
      <w:r>
        <w:rPr>
          <w:sz w:val="24"/>
          <w:szCs w:val="24"/>
        </w:rPr>
        <w:t>recipe. The glaze makes these bars extra fancy and hard to resist!</w:t>
      </w:r>
    </w:p>
    <w:p w14:paraId="55A65726" w14:textId="71513306" w:rsidR="002D091F" w:rsidRPr="002D091F" w:rsidRDefault="002D091F" w:rsidP="0089479F">
      <w:pPr>
        <w:rPr>
          <w:sz w:val="24"/>
          <w:szCs w:val="24"/>
        </w:rPr>
      </w:pPr>
    </w:p>
    <w:p w14:paraId="7C680DD4" w14:textId="0808D37F" w:rsidR="002D091F" w:rsidRDefault="002D091F" w:rsidP="0089479F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Chefs Tips</w:t>
      </w:r>
    </w:p>
    <w:p w14:paraId="53BC46AD" w14:textId="1D31A637" w:rsidR="002D091F" w:rsidRPr="002D091F" w:rsidRDefault="0042571E" w:rsidP="002D091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It is essential to use fresh lemons, not bottled lemon juice, for this recip</w:t>
      </w:r>
      <w:r w:rsidR="002D091F" w:rsidRPr="002D091F">
        <w:rPr>
          <w:sz w:val="24"/>
          <w:szCs w:val="24"/>
        </w:rPr>
        <w:t>e. The flavor is more intense, and the lemon zest is needed for a bold</w:t>
      </w:r>
      <w:r>
        <w:rPr>
          <w:sz w:val="24"/>
          <w:szCs w:val="24"/>
        </w:rPr>
        <w:t>, fresh</w:t>
      </w:r>
      <w:r w:rsidR="002D091F" w:rsidRPr="002D091F">
        <w:rPr>
          <w:sz w:val="24"/>
          <w:szCs w:val="24"/>
        </w:rPr>
        <w:t xml:space="preserve"> lemon flavor</w:t>
      </w:r>
      <w:r>
        <w:rPr>
          <w:sz w:val="24"/>
          <w:szCs w:val="24"/>
        </w:rPr>
        <w:t>.</w:t>
      </w:r>
    </w:p>
    <w:p w14:paraId="0547F635" w14:textId="2FF91B46" w:rsidR="002D091F" w:rsidRDefault="002D091F" w:rsidP="002D091F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2D091F">
        <w:rPr>
          <w:sz w:val="24"/>
          <w:szCs w:val="24"/>
        </w:rPr>
        <w:t>These bars are best served cold</w:t>
      </w:r>
      <w:r w:rsidR="0042571E">
        <w:rPr>
          <w:sz w:val="24"/>
          <w:szCs w:val="24"/>
        </w:rPr>
        <w:t>, and w</w:t>
      </w:r>
      <w:r w:rsidRPr="002D091F">
        <w:rPr>
          <w:sz w:val="24"/>
          <w:szCs w:val="24"/>
        </w:rPr>
        <w:t>e recommend refrigerating them for at least 4 hours before serving. Store tightly covered in your refrigerator.</w:t>
      </w:r>
    </w:p>
    <w:p w14:paraId="746F9FE8" w14:textId="7AE41668" w:rsidR="002D091F" w:rsidRPr="002D091F" w:rsidRDefault="0016456A" w:rsidP="002D091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One of the great things about this recipe is that it can be served as simple </w:t>
      </w:r>
      <w:r w:rsidR="0042571E">
        <w:rPr>
          <w:sz w:val="24"/>
          <w:szCs w:val="24"/>
        </w:rPr>
        <w:t>bars or</w:t>
      </w:r>
      <w:r>
        <w:rPr>
          <w:sz w:val="24"/>
          <w:szCs w:val="24"/>
        </w:rPr>
        <w:t xml:space="preserve"> plated for a fancy dessert at your next family gathering or dinner party. </w:t>
      </w:r>
      <w:r w:rsidR="002D091F">
        <w:rPr>
          <w:sz w:val="24"/>
          <w:szCs w:val="24"/>
        </w:rPr>
        <w:t xml:space="preserve">These </w:t>
      </w:r>
      <w:r>
        <w:rPr>
          <w:sz w:val="24"/>
          <w:szCs w:val="24"/>
        </w:rPr>
        <w:t>treats</w:t>
      </w:r>
      <w:r w:rsidR="002D091F">
        <w:rPr>
          <w:sz w:val="24"/>
          <w:szCs w:val="24"/>
        </w:rPr>
        <w:t xml:space="preserve"> are delicious serve</w:t>
      </w:r>
      <w:r w:rsidR="0042571E">
        <w:rPr>
          <w:sz w:val="24"/>
          <w:szCs w:val="24"/>
        </w:rPr>
        <w:t>d</w:t>
      </w:r>
      <w:r w:rsidR="002D091F">
        <w:rPr>
          <w:sz w:val="24"/>
          <w:szCs w:val="24"/>
        </w:rPr>
        <w:t xml:space="preserve"> with candied lemon slices. If you don’t have the time to make the</w:t>
      </w:r>
      <w:r>
        <w:rPr>
          <w:sz w:val="24"/>
          <w:szCs w:val="24"/>
        </w:rPr>
        <w:t xml:space="preserve"> slices</w:t>
      </w:r>
      <w:r w:rsidR="002D091F">
        <w:rPr>
          <w:sz w:val="24"/>
          <w:szCs w:val="24"/>
        </w:rPr>
        <w:t>, consider serving these bars with assorted fresh berries and a sprig of mint</w:t>
      </w:r>
      <w:r>
        <w:rPr>
          <w:sz w:val="24"/>
          <w:szCs w:val="24"/>
        </w:rPr>
        <w:t xml:space="preserve"> to create an elegant dessert.</w:t>
      </w:r>
    </w:p>
    <w:p w14:paraId="0AB54116" w14:textId="77777777" w:rsidR="002D091F" w:rsidRPr="002D091F" w:rsidRDefault="002D091F" w:rsidP="0089479F">
      <w:pPr>
        <w:rPr>
          <w:sz w:val="24"/>
          <w:szCs w:val="24"/>
        </w:rPr>
      </w:pPr>
    </w:p>
    <w:p w14:paraId="3868250F" w14:textId="174CE7DF" w:rsidR="0089479F" w:rsidRPr="006702AC" w:rsidRDefault="0089479F" w:rsidP="0089479F">
      <w:pPr>
        <w:rPr>
          <w:b/>
          <w:bCs/>
          <w:sz w:val="28"/>
          <w:szCs w:val="28"/>
          <w:u w:val="single"/>
        </w:rPr>
      </w:pPr>
      <w:r w:rsidRPr="006702AC">
        <w:rPr>
          <w:b/>
          <w:bCs/>
          <w:sz w:val="28"/>
          <w:szCs w:val="28"/>
          <w:u w:val="single"/>
        </w:rPr>
        <w:t>Glazed Lemon Pound Cake Bars</w:t>
      </w:r>
    </w:p>
    <w:p w14:paraId="5DCB9FA0" w14:textId="03B2FED6" w:rsidR="00A87353" w:rsidRPr="00F2014D" w:rsidRDefault="00A87353" w:rsidP="0089479F">
      <w:pPr>
        <w:rPr>
          <w:b/>
          <w:bCs/>
          <w:sz w:val="24"/>
          <w:szCs w:val="24"/>
        </w:rPr>
      </w:pPr>
      <w:r w:rsidRPr="00F2014D">
        <w:rPr>
          <w:b/>
          <w:bCs/>
          <w:sz w:val="24"/>
          <w:szCs w:val="24"/>
        </w:rPr>
        <w:t>Ingredients</w:t>
      </w:r>
    </w:p>
    <w:p w14:paraId="5BEF7D1A" w14:textId="42A50D7E" w:rsidR="00A87353" w:rsidRPr="006702AC" w:rsidRDefault="00A87353" w:rsidP="006702A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702AC">
        <w:rPr>
          <w:sz w:val="24"/>
          <w:szCs w:val="24"/>
        </w:rPr>
        <w:t>2 sticks (1 cup) of Challenge Unsalted Butter</w:t>
      </w:r>
    </w:p>
    <w:p w14:paraId="5103621B" w14:textId="16C1D848" w:rsidR="00A87353" w:rsidRPr="006702AC" w:rsidRDefault="00A87353" w:rsidP="006702A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702AC">
        <w:rPr>
          <w:sz w:val="24"/>
          <w:szCs w:val="24"/>
        </w:rPr>
        <w:t>1 ½ cups of sugar</w:t>
      </w:r>
    </w:p>
    <w:p w14:paraId="749C9A02" w14:textId="441E74A8" w:rsidR="00A87353" w:rsidRPr="006702AC" w:rsidRDefault="00F2014D" w:rsidP="006702A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702AC">
        <w:rPr>
          <w:sz w:val="24"/>
          <w:szCs w:val="24"/>
        </w:rPr>
        <w:t>2</w:t>
      </w:r>
      <w:r w:rsidR="00A87353" w:rsidRPr="006702AC">
        <w:rPr>
          <w:sz w:val="24"/>
          <w:szCs w:val="24"/>
        </w:rPr>
        <w:t xml:space="preserve"> large lemon</w:t>
      </w:r>
      <w:r w:rsidRPr="006702AC">
        <w:rPr>
          <w:sz w:val="24"/>
          <w:szCs w:val="24"/>
        </w:rPr>
        <w:t>s, divided</w:t>
      </w:r>
      <w:r w:rsidR="00A87353" w:rsidRPr="006702AC">
        <w:rPr>
          <w:sz w:val="24"/>
          <w:szCs w:val="24"/>
        </w:rPr>
        <w:t xml:space="preserve"> (should yield </w:t>
      </w:r>
      <w:r w:rsidRPr="006702AC">
        <w:rPr>
          <w:sz w:val="24"/>
          <w:szCs w:val="24"/>
        </w:rPr>
        <w:t>2</w:t>
      </w:r>
      <w:r w:rsidR="00A87353" w:rsidRPr="006702AC">
        <w:rPr>
          <w:sz w:val="24"/>
          <w:szCs w:val="24"/>
        </w:rPr>
        <w:t xml:space="preserve"> Tablespoon of zest and </w:t>
      </w:r>
      <w:r w:rsidRPr="006702AC">
        <w:rPr>
          <w:sz w:val="24"/>
          <w:szCs w:val="24"/>
        </w:rPr>
        <w:t>6</w:t>
      </w:r>
      <w:r w:rsidR="00A87353" w:rsidRPr="006702AC">
        <w:rPr>
          <w:sz w:val="24"/>
          <w:szCs w:val="24"/>
        </w:rPr>
        <w:t xml:space="preserve"> Tablespoons of lemon juice)</w:t>
      </w:r>
    </w:p>
    <w:p w14:paraId="0E729C4F" w14:textId="77777777" w:rsidR="00BF20A0" w:rsidRPr="006702AC" w:rsidRDefault="00BF20A0" w:rsidP="006702A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702AC">
        <w:rPr>
          <w:sz w:val="24"/>
          <w:szCs w:val="24"/>
        </w:rPr>
        <w:t>1 teaspoon of vanilla extract</w:t>
      </w:r>
    </w:p>
    <w:p w14:paraId="11A79457" w14:textId="04E70FF1" w:rsidR="00A87353" w:rsidRPr="006702AC" w:rsidRDefault="00A87353" w:rsidP="006702A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702AC">
        <w:rPr>
          <w:sz w:val="24"/>
          <w:szCs w:val="24"/>
        </w:rPr>
        <w:t>4 large eggs</w:t>
      </w:r>
    </w:p>
    <w:p w14:paraId="29E8F9D0" w14:textId="63141208" w:rsidR="00F2014D" w:rsidRPr="006702AC" w:rsidRDefault="00F2014D" w:rsidP="006702A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702AC">
        <w:rPr>
          <w:sz w:val="24"/>
          <w:szCs w:val="24"/>
        </w:rPr>
        <w:t>1 ½ of all-purpose flour</w:t>
      </w:r>
    </w:p>
    <w:p w14:paraId="18DBFE88" w14:textId="5F6E386E" w:rsidR="00F2014D" w:rsidRPr="006702AC" w:rsidRDefault="00F2014D" w:rsidP="006702A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702AC">
        <w:rPr>
          <w:sz w:val="24"/>
          <w:szCs w:val="24"/>
        </w:rPr>
        <w:t>1 teaspoon of salt</w:t>
      </w:r>
    </w:p>
    <w:p w14:paraId="3E224240" w14:textId="77777777" w:rsidR="00F2014D" w:rsidRPr="006702AC" w:rsidRDefault="00F2014D" w:rsidP="006702A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702AC">
        <w:rPr>
          <w:sz w:val="24"/>
          <w:szCs w:val="24"/>
        </w:rPr>
        <w:t>1 cup of powdered sugar</w:t>
      </w:r>
    </w:p>
    <w:p w14:paraId="1760F142" w14:textId="77777777" w:rsidR="00F2014D" w:rsidRDefault="00F2014D" w:rsidP="0089479F">
      <w:pPr>
        <w:rPr>
          <w:sz w:val="24"/>
          <w:szCs w:val="24"/>
        </w:rPr>
      </w:pPr>
    </w:p>
    <w:p w14:paraId="64206462" w14:textId="3D57B199" w:rsidR="0089479F" w:rsidRPr="00F2014D" w:rsidRDefault="00F2014D" w:rsidP="0089479F">
      <w:pPr>
        <w:rPr>
          <w:b/>
          <w:bCs/>
          <w:sz w:val="24"/>
          <w:szCs w:val="24"/>
        </w:rPr>
      </w:pPr>
      <w:r w:rsidRPr="00F2014D">
        <w:rPr>
          <w:b/>
          <w:bCs/>
          <w:sz w:val="24"/>
          <w:szCs w:val="24"/>
        </w:rPr>
        <w:t>Directions</w:t>
      </w:r>
    </w:p>
    <w:p w14:paraId="3F04AFB2" w14:textId="27B41DD2" w:rsidR="00F2014D" w:rsidRPr="006702AC" w:rsidRDefault="0089479F" w:rsidP="006702A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702AC">
        <w:rPr>
          <w:sz w:val="24"/>
          <w:szCs w:val="24"/>
        </w:rPr>
        <w:t>Preheat oven to 350 F. Line a</w:t>
      </w:r>
      <w:r w:rsidR="0042571E">
        <w:rPr>
          <w:sz w:val="24"/>
          <w:szCs w:val="24"/>
        </w:rPr>
        <w:t>n</w:t>
      </w:r>
      <w:r w:rsidRPr="006702AC">
        <w:rPr>
          <w:sz w:val="24"/>
          <w:szCs w:val="24"/>
        </w:rPr>
        <w:t xml:space="preserve"> 8-inch square baking dish with parchment paper. Lightly spray with nonstick cooking spray. </w:t>
      </w:r>
    </w:p>
    <w:p w14:paraId="469CE803" w14:textId="43E8D582" w:rsidR="00F2014D" w:rsidRPr="006702AC" w:rsidRDefault="0089479F" w:rsidP="006702A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702AC">
        <w:rPr>
          <w:sz w:val="24"/>
          <w:szCs w:val="24"/>
        </w:rPr>
        <w:lastRenderedPageBreak/>
        <w:t>In a large bowl, using an electric mixer on medium, mix butter, sugar</w:t>
      </w:r>
      <w:r w:rsidR="00F2014D" w:rsidRPr="006702AC">
        <w:rPr>
          <w:sz w:val="24"/>
          <w:szCs w:val="24"/>
        </w:rPr>
        <w:t>,</w:t>
      </w:r>
      <w:r w:rsidRPr="006702AC">
        <w:rPr>
          <w:sz w:val="24"/>
          <w:szCs w:val="24"/>
        </w:rPr>
        <w:t xml:space="preserve"> </w:t>
      </w:r>
      <w:r w:rsidR="00F2014D" w:rsidRPr="006702AC">
        <w:rPr>
          <w:sz w:val="24"/>
          <w:szCs w:val="24"/>
        </w:rPr>
        <w:t xml:space="preserve">1 Tablespoon of </w:t>
      </w:r>
      <w:r w:rsidRPr="006702AC">
        <w:rPr>
          <w:sz w:val="24"/>
          <w:szCs w:val="24"/>
        </w:rPr>
        <w:t>lemon zest</w:t>
      </w:r>
      <w:r w:rsidR="00F2014D" w:rsidRPr="006702AC">
        <w:rPr>
          <w:sz w:val="24"/>
          <w:szCs w:val="24"/>
        </w:rPr>
        <w:t>,</w:t>
      </w:r>
      <w:r w:rsidR="00BF20A0" w:rsidRPr="006702AC">
        <w:rPr>
          <w:sz w:val="24"/>
          <w:szCs w:val="24"/>
        </w:rPr>
        <w:t xml:space="preserve"> </w:t>
      </w:r>
      <w:r w:rsidR="00F2014D" w:rsidRPr="006702AC">
        <w:rPr>
          <w:sz w:val="24"/>
          <w:szCs w:val="24"/>
        </w:rPr>
        <w:t>3 Tablespoons of lemon juice</w:t>
      </w:r>
      <w:r w:rsidR="0042571E">
        <w:rPr>
          <w:sz w:val="24"/>
          <w:szCs w:val="24"/>
        </w:rPr>
        <w:t>,</w:t>
      </w:r>
      <w:r w:rsidRPr="006702AC">
        <w:rPr>
          <w:sz w:val="24"/>
          <w:szCs w:val="24"/>
        </w:rPr>
        <w:t xml:space="preserve"> </w:t>
      </w:r>
      <w:r w:rsidR="00BF20A0" w:rsidRPr="006702AC">
        <w:rPr>
          <w:sz w:val="24"/>
          <w:szCs w:val="24"/>
        </w:rPr>
        <w:t xml:space="preserve">and vanilla </w:t>
      </w:r>
      <w:r w:rsidRPr="006702AC">
        <w:rPr>
          <w:sz w:val="24"/>
          <w:szCs w:val="24"/>
        </w:rPr>
        <w:t xml:space="preserve">until light and fluffy. Add eggs one at a time, mixing after each addition. </w:t>
      </w:r>
    </w:p>
    <w:p w14:paraId="313058FF" w14:textId="5653BC5C" w:rsidR="00BF20A0" w:rsidRPr="006702AC" w:rsidRDefault="0089479F" w:rsidP="006702A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702AC">
        <w:rPr>
          <w:sz w:val="24"/>
          <w:szCs w:val="24"/>
        </w:rPr>
        <w:t>Reduce speed to low</w:t>
      </w:r>
      <w:r w:rsidR="00BF20A0" w:rsidRPr="006702AC">
        <w:rPr>
          <w:sz w:val="24"/>
          <w:szCs w:val="24"/>
        </w:rPr>
        <w:t xml:space="preserve"> and a</w:t>
      </w:r>
      <w:r w:rsidRPr="006702AC">
        <w:rPr>
          <w:sz w:val="24"/>
          <w:szCs w:val="24"/>
        </w:rPr>
        <w:t xml:space="preserve">dd flour and salt. </w:t>
      </w:r>
      <w:r w:rsidR="00BF20A0" w:rsidRPr="006702AC">
        <w:rPr>
          <w:sz w:val="24"/>
          <w:szCs w:val="24"/>
        </w:rPr>
        <w:t>Once well blended, s</w:t>
      </w:r>
      <w:r w:rsidRPr="006702AC">
        <w:rPr>
          <w:sz w:val="24"/>
          <w:szCs w:val="24"/>
        </w:rPr>
        <w:t xml:space="preserve">pread batter into </w:t>
      </w:r>
      <w:r w:rsidR="0042571E">
        <w:rPr>
          <w:sz w:val="24"/>
          <w:szCs w:val="24"/>
        </w:rPr>
        <w:t xml:space="preserve">a </w:t>
      </w:r>
      <w:r w:rsidRPr="006702AC">
        <w:rPr>
          <w:sz w:val="24"/>
          <w:szCs w:val="24"/>
        </w:rPr>
        <w:t>baking dish. Bake for 4</w:t>
      </w:r>
      <w:r w:rsidR="00BF20A0" w:rsidRPr="006702AC">
        <w:rPr>
          <w:sz w:val="24"/>
          <w:szCs w:val="24"/>
        </w:rPr>
        <w:t>0</w:t>
      </w:r>
      <w:r w:rsidRPr="006702AC">
        <w:rPr>
          <w:sz w:val="24"/>
          <w:szCs w:val="24"/>
        </w:rPr>
        <w:t xml:space="preserve"> to </w:t>
      </w:r>
      <w:r w:rsidR="00BF20A0" w:rsidRPr="006702AC">
        <w:rPr>
          <w:sz w:val="24"/>
          <w:szCs w:val="24"/>
        </w:rPr>
        <w:t>45</w:t>
      </w:r>
      <w:r w:rsidRPr="006702AC">
        <w:rPr>
          <w:sz w:val="24"/>
          <w:szCs w:val="24"/>
        </w:rPr>
        <w:t xml:space="preserve"> minutes, or until a toothpick inserted into the center comes out clean. </w:t>
      </w:r>
      <w:r w:rsidR="00BF20A0" w:rsidRPr="006702AC">
        <w:rPr>
          <w:sz w:val="24"/>
          <w:szCs w:val="24"/>
        </w:rPr>
        <w:t xml:space="preserve">Cool for </w:t>
      </w:r>
      <w:r w:rsidR="00BF20A0" w:rsidRPr="006702AC">
        <w:rPr>
          <w:sz w:val="24"/>
          <w:szCs w:val="24"/>
        </w:rPr>
        <w:t xml:space="preserve">at least </w:t>
      </w:r>
      <w:r w:rsidR="00BF20A0" w:rsidRPr="006702AC">
        <w:rPr>
          <w:sz w:val="24"/>
          <w:szCs w:val="24"/>
        </w:rPr>
        <w:t>30 minutes</w:t>
      </w:r>
      <w:r w:rsidR="00BF20A0" w:rsidRPr="006702AC">
        <w:rPr>
          <w:sz w:val="24"/>
          <w:szCs w:val="24"/>
        </w:rPr>
        <w:t>.</w:t>
      </w:r>
    </w:p>
    <w:p w14:paraId="7C89496F" w14:textId="1DCDF27B" w:rsidR="00BF20A0" w:rsidRDefault="00BF20A0" w:rsidP="006702A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702AC">
        <w:rPr>
          <w:sz w:val="24"/>
          <w:szCs w:val="24"/>
        </w:rPr>
        <w:t xml:space="preserve">To create </w:t>
      </w:r>
      <w:r w:rsidR="0042571E">
        <w:rPr>
          <w:sz w:val="24"/>
          <w:szCs w:val="24"/>
        </w:rPr>
        <w:t xml:space="preserve">a </w:t>
      </w:r>
      <w:r w:rsidRPr="006702AC">
        <w:rPr>
          <w:sz w:val="24"/>
          <w:szCs w:val="24"/>
        </w:rPr>
        <w:t>glaze, stir together the remaining 1 Tablespoon of zest, 3 Tablespoons of lemon juice</w:t>
      </w:r>
      <w:r w:rsidR="0042571E">
        <w:rPr>
          <w:sz w:val="24"/>
          <w:szCs w:val="24"/>
        </w:rPr>
        <w:t>,</w:t>
      </w:r>
      <w:r w:rsidRPr="006702AC">
        <w:rPr>
          <w:sz w:val="24"/>
          <w:szCs w:val="24"/>
        </w:rPr>
        <w:t xml:space="preserve"> and the powdered sugar. </w:t>
      </w:r>
      <w:r w:rsidR="0042571E">
        <w:rPr>
          <w:sz w:val="24"/>
          <w:szCs w:val="24"/>
        </w:rPr>
        <w:t>Spread the</w:t>
      </w:r>
      <w:r w:rsidR="0089479F" w:rsidRPr="006702AC">
        <w:rPr>
          <w:sz w:val="24"/>
          <w:szCs w:val="24"/>
        </w:rPr>
        <w:t xml:space="preserve"> Lemon Glaze</w:t>
      </w:r>
      <w:r w:rsidR="0042571E">
        <w:rPr>
          <w:sz w:val="24"/>
          <w:szCs w:val="24"/>
        </w:rPr>
        <w:t xml:space="preserve"> over cooled bars</w:t>
      </w:r>
      <w:r w:rsidR="0089479F" w:rsidRPr="006702AC">
        <w:rPr>
          <w:sz w:val="24"/>
          <w:szCs w:val="24"/>
        </w:rPr>
        <w:t xml:space="preserve">. Let sit for 30 minutes or until the glaze has set. </w:t>
      </w:r>
      <w:r w:rsidRPr="006702AC">
        <w:rPr>
          <w:sz w:val="24"/>
          <w:szCs w:val="24"/>
        </w:rPr>
        <w:t xml:space="preserve">Cut into 12 bars and refrigerate until ready to serve. </w:t>
      </w:r>
      <w:r w:rsidRPr="006702AC">
        <w:rPr>
          <w:sz w:val="24"/>
          <w:szCs w:val="24"/>
        </w:rPr>
        <w:t>Garnish with candie</w:t>
      </w:r>
      <w:r w:rsidR="00934DED" w:rsidRPr="006702AC">
        <w:rPr>
          <w:sz w:val="24"/>
          <w:szCs w:val="24"/>
        </w:rPr>
        <w:t>d</w:t>
      </w:r>
      <w:r w:rsidRPr="006702AC">
        <w:rPr>
          <w:sz w:val="24"/>
          <w:szCs w:val="24"/>
        </w:rPr>
        <w:t xml:space="preserve"> lemon slices if desired</w:t>
      </w:r>
      <w:r w:rsidR="00934DED" w:rsidRPr="006702AC">
        <w:rPr>
          <w:sz w:val="24"/>
          <w:szCs w:val="24"/>
        </w:rPr>
        <w:t>.</w:t>
      </w:r>
    </w:p>
    <w:p w14:paraId="113B80D3" w14:textId="2EAFC00F" w:rsidR="002D091F" w:rsidRPr="002D091F" w:rsidRDefault="002D091F" w:rsidP="002D091F">
      <w:pPr>
        <w:rPr>
          <w:b/>
          <w:bCs/>
          <w:sz w:val="24"/>
          <w:szCs w:val="24"/>
        </w:rPr>
      </w:pPr>
      <w:r w:rsidRPr="002D091F">
        <w:rPr>
          <w:b/>
          <w:bCs/>
          <w:sz w:val="24"/>
          <w:szCs w:val="24"/>
        </w:rPr>
        <w:t>Yield: 12 Bars</w:t>
      </w:r>
    </w:p>
    <w:p w14:paraId="6E92ABA5" w14:textId="77777777" w:rsidR="006702AC" w:rsidRDefault="006702AC" w:rsidP="006702AC">
      <w:pPr>
        <w:pStyle w:val="wprm-recipe-instruction"/>
        <w:spacing w:before="0" w:beforeAutospacing="0" w:after="0" w:afterAutospacing="0"/>
        <w:rPr>
          <w:rFonts w:ascii="Helvetica" w:hAnsi="Helvetica"/>
          <w:color w:val="424242"/>
        </w:rPr>
      </w:pPr>
    </w:p>
    <w:p w14:paraId="01948AA8" w14:textId="753597B9" w:rsidR="00934DED" w:rsidRPr="00934DED" w:rsidRDefault="00934DED" w:rsidP="00BF20A0">
      <w:pPr>
        <w:rPr>
          <w:b/>
          <w:bCs/>
          <w:sz w:val="28"/>
          <w:szCs w:val="28"/>
          <w:u w:val="single"/>
        </w:rPr>
      </w:pPr>
      <w:r w:rsidRPr="00934DED">
        <w:rPr>
          <w:b/>
          <w:bCs/>
          <w:sz w:val="28"/>
          <w:szCs w:val="28"/>
          <w:u w:val="single"/>
        </w:rPr>
        <w:t>Candied Lemon Slices</w:t>
      </w:r>
    </w:p>
    <w:p w14:paraId="06438C5A" w14:textId="2391ACE2" w:rsidR="006702AC" w:rsidRPr="006702AC" w:rsidRDefault="006702AC" w:rsidP="00934DED">
      <w:pPr>
        <w:rPr>
          <w:sz w:val="24"/>
          <w:szCs w:val="24"/>
        </w:rPr>
      </w:pPr>
      <w:r w:rsidRPr="006702AC">
        <w:rPr>
          <w:sz w:val="24"/>
          <w:szCs w:val="24"/>
        </w:rPr>
        <w:t>The perfect garnish for these bars is candied lemon slices</w:t>
      </w:r>
      <w:r w:rsidR="0042571E">
        <w:rPr>
          <w:sz w:val="24"/>
          <w:szCs w:val="24"/>
        </w:rPr>
        <w:t>, and t</w:t>
      </w:r>
      <w:r w:rsidRPr="006702AC">
        <w:rPr>
          <w:sz w:val="24"/>
          <w:szCs w:val="24"/>
        </w:rPr>
        <w:t>hey add a touch of sweetness and a bold pop of citrus flavor.</w:t>
      </w:r>
      <w:r w:rsidRPr="006702AC">
        <w:t xml:space="preserve"> </w:t>
      </w:r>
      <w:r w:rsidRPr="006702AC">
        <w:rPr>
          <w:sz w:val="24"/>
          <w:szCs w:val="24"/>
        </w:rPr>
        <w:t>Once finished, you can use your candied lemons for dessert</w:t>
      </w:r>
      <w:r>
        <w:rPr>
          <w:sz w:val="24"/>
          <w:szCs w:val="24"/>
        </w:rPr>
        <w:t>s</w:t>
      </w:r>
      <w:r w:rsidRPr="006702AC">
        <w:rPr>
          <w:sz w:val="24"/>
          <w:szCs w:val="24"/>
        </w:rPr>
        <w:t xml:space="preserve"> or simply eat them plain. The syrup may be saved and used to flavor drinks.</w:t>
      </w:r>
    </w:p>
    <w:p w14:paraId="14A9BC71" w14:textId="0D40B3EF" w:rsidR="00934DED" w:rsidRPr="00934DED" w:rsidRDefault="00934DED" w:rsidP="00934DED">
      <w:pPr>
        <w:rPr>
          <w:b/>
          <w:bCs/>
          <w:sz w:val="24"/>
          <w:szCs w:val="24"/>
        </w:rPr>
      </w:pPr>
      <w:r w:rsidRPr="00934DED">
        <w:rPr>
          <w:b/>
          <w:bCs/>
          <w:sz w:val="24"/>
          <w:szCs w:val="24"/>
        </w:rPr>
        <w:t>Ingredients</w:t>
      </w:r>
    </w:p>
    <w:p w14:paraId="498EC985" w14:textId="3578A18C" w:rsidR="00934DED" w:rsidRPr="006702AC" w:rsidRDefault="00934DED" w:rsidP="006702A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702AC">
        <w:rPr>
          <w:sz w:val="24"/>
          <w:szCs w:val="24"/>
        </w:rPr>
        <w:t>2 medium lemons sliced thin</w:t>
      </w:r>
    </w:p>
    <w:p w14:paraId="05D5C165" w14:textId="712C716E" w:rsidR="00934DED" w:rsidRPr="006702AC" w:rsidRDefault="00934DED" w:rsidP="006702A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702AC">
        <w:rPr>
          <w:sz w:val="24"/>
          <w:szCs w:val="24"/>
        </w:rPr>
        <w:t xml:space="preserve">2 </w:t>
      </w:r>
      <w:r w:rsidR="006702AC" w:rsidRPr="006702AC">
        <w:rPr>
          <w:sz w:val="24"/>
          <w:szCs w:val="24"/>
        </w:rPr>
        <w:t>c</w:t>
      </w:r>
      <w:r w:rsidRPr="006702AC">
        <w:rPr>
          <w:sz w:val="24"/>
          <w:szCs w:val="24"/>
        </w:rPr>
        <w:t xml:space="preserve">ups </w:t>
      </w:r>
      <w:r w:rsidR="006702AC" w:rsidRPr="006702AC">
        <w:rPr>
          <w:sz w:val="24"/>
          <w:szCs w:val="24"/>
        </w:rPr>
        <w:t>w</w:t>
      </w:r>
      <w:r w:rsidRPr="006702AC">
        <w:rPr>
          <w:sz w:val="24"/>
          <w:szCs w:val="24"/>
        </w:rPr>
        <w:t>ater</w:t>
      </w:r>
    </w:p>
    <w:p w14:paraId="7468FD81" w14:textId="5E1CA7D4" w:rsidR="00934DED" w:rsidRPr="006702AC" w:rsidRDefault="00934DED" w:rsidP="006702A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702AC">
        <w:rPr>
          <w:sz w:val="24"/>
          <w:szCs w:val="24"/>
        </w:rPr>
        <w:t xml:space="preserve">2 </w:t>
      </w:r>
      <w:r w:rsidR="006702AC" w:rsidRPr="006702AC">
        <w:rPr>
          <w:sz w:val="24"/>
          <w:szCs w:val="24"/>
        </w:rPr>
        <w:t>c</w:t>
      </w:r>
      <w:r w:rsidRPr="006702AC">
        <w:rPr>
          <w:sz w:val="24"/>
          <w:szCs w:val="24"/>
        </w:rPr>
        <w:t>ups granulated sugar</w:t>
      </w:r>
    </w:p>
    <w:p w14:paraId="5B1CE72F" w14:textId="77777777" w:rsidR="00934DED" w:rsidRPr="00934DED" w:rsidRDefault="00934DED" w:rsidP="00934DED">
      <w:pPr>
        <w:rPr>
          <w:sz w:val="24"/>
          <w:szCs w:val="24"/>
        </w:rPr>
      </w:pPr>
    </w:p>
    <w:p w14:paraId="7AD23871" w14:textId="77777777" w:rsidR="00934DED" w:rsidRPr="00934DED" w:rsidRDefault="00934DED" w:rsidP="00934DED">
      <w:pPr>
        <w:rPr>
          <w:b/>
          <w:bCs/>
          <w:sz w:val="24"/>
          <w:szCs w:val="24"/>
        </w:rPr>
      </w:pPr>
      <w:r w:rsidRPr="00934DED">
        <w:rPr>
          <w:b/>
          <w:bCs/>
          <w:sz w:val="24"/>
          <w:szCs w:val="24"/>
        </w:rPr>
        <w:t>Instructions</w:t>
      </w:r>
    </w:p>
    <w:p w14:paraId="51C7CF7F" w14:textId="4AE29749" w:rsidR="00934DED" w:rsidRPr="006702AC" w:rsidRDefault="00934DED" w:rsidP="006702A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702AC">
        <w:rPr>
          <w:sz w:val="24"/>
          <w:szCs w:val="24"/>
        </w:rPr>
        <w:t>Wash and dry the lemons. Using a very sharp knife</w:t>
      </w:r>
      <w:r w:rsidRPr="006702AC">
        <w:rPr>
          <w:sz w:val="24"/>
          <w:szCs w:val="24"/>
        </w:rPr>
        <w:t xml:space="preserve"> or </w:t>
      </w:r>
      <w:r w:rsidR="00A45DD1" w:rsidRPr="006702AC">
        <w:rPr>
          <w:sz w:val="24"/>
          <w:szCs w:val="24"/>
        </w:rPr>
        <w:t>mandolin</w:t>
      </w:r>
      <w:r w:rsidRPr="006702AC">
        <w:rPr>
          <w:sz w:val="24"/>
          <w:szCs w:val="24"/>
        </w:rPr>
        <w:t xml:space="preserve">, slice </w:t>
      </w:r>
      <w:r w:rsidRPr="006702AC">
        <w:rPr>
          <w:sz w:val="24"/>
          <w:szCs w:val="24"/>
        </w:rPr>
        <w:t>lemons</w:t>
      </w:r>
      <w:r w:rsidRPr="006702AC">
        <w:rPr>
          <w:sz w:val="24"/>
          <w:szCs w:val="24"/>
        </w:rPr>
        <w:t xml:space="preserve"> as thin as possible, removing the seeds as you go. </w:t>
      </w:r>
    </w:p>
    <w:p w14:paraId="33BF0701" w14:textId="4B3C0588" w:rsidR="00934DED" w:rsidRPr="006702AC" w:rsidRDefault="00934DED" w:rsidP="006702A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702AC">
        <w:rPr>
          <w:sz w:val="24"/>
          <w:szCs w:val="24"/>
        </w:rPr>
        <w:t xml:space="preserve">In </w:t>
      </w:r>
      <w:r w:rsidR="0042571E">
        <w:rPr>
          <w:sz w:val="24"/>
          <w:szCs w:val="24"/>
        </w:rPr>
        <w:t xml:space="preserve">a </w:t>
      </w:r>
      <w:r w:rsidRPr="006702AC">
        <w:rPr>
          <w:sz w:val="24"/>
          <w:szCs w:val="24"/>
        </w:rPr>
        <w:t>medium</w:t>
      </w:r>
      <w:r w:rsidR="0042571E">
        <w:rPr>
          <w:sz w:val="24"/>
          <w:szCs w:val="24"/>
        </w:rPr>
        <w:t>-</w:t>
      </w:r>
      <w:r w:rsidRPr="006702AC">
        <w:rPr>
          <w:sz w:val="24"/>
          <w:szCs w:val="24"/>
        </w:rPr>
        <w:t>size pan</w:t>
      </w:r>
      <w:r w:rsidRPr="006702AC">
        <w:rPr>
          <w:sz w:val="24"/>
          <w:szCs w:val="24"/>
        </w:rPr>
        <w:t>, add the water and the sugar. Stirring frequently</w:t>
      </w:r>
      <w:r w:rsidRPr="006702AC">
        <w:rPr>
          <w:sz w:val="24"/>
          <w:szCs w:val="24"/>
        </w:rPr>
        <w:t xml:space="preserve"> over high heat</w:t>
      </w:r>
      <w:r w:rsidRPr="006702AC">
        <w:rPr>
          <w:sz w:val="24"/>
          <w:szCs w:val="24"/>
        </w:rPr>
        <w:t>, bring to a boil. Once all the sugar has dissolved, reduce heat to low</w:t>
      </w:r>
      <w:r w:rsidR="0042571E">
        <w:rPr>
          <w:sz w:val="24"/>
          <w:szCs w:val="24"/>
        </w:rPr>
        <w:t>, simmer,</w:t>
      </w:r>
      <w:r w:rsidRPr="006702AC">
        <w:rPr>
          <w:sz w:val="24"/>
          <w:szCs w:val="24"/>
        </w:rPr>
        <w:t xml:space="preserve"> and a</w:t>
      </w:r>
      <w:r w:rsidRPr="006702AC">
        <w:rPr>
          <w:sz w:val="24"/>
          <w:szCs w:val="24"/>
        </w:rPr>
        <w:t>dd the lemon slices</w:t>
      </w:r>
      <w:r w:rsidRPr="006702AC">
        <w:rPr>
          <w:sz w:val="24"/>
          <w:szCs w:val="24"/>
        </w:rPr>
        <w:t>.</w:t>
      </w:r>
      <w:r w:rsidRPr="006702AC">
        <w:rPr>
          <w:sz w:val="24"/>
          <w:szCs w:val="24"/>
        </w:rPr>
        <w:t xml:space="preserve"> </w:t>
      </w:r>
    </w:p>
    <w:p w14:paraId="427C83A2" w14:textId="115553AE" w:rsidR="00934DED" w:rsidRPr="006702AC" w:rsidRDefault="00934DED" w:rsidP="006702A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702AC">
        <w:rPr>
          <w:sz w:val="24"/>
          <w:szCs w:val="24"/>
        </w:rPr>
        <w:t xml:space="preserve">Simmer the lemon slices for about an hour </w:t>
      </w:r>
      <w:r w:rsidRPr="006702AC">
        <w:rPr>
          <w:sz w:val="24"/>
          <w:szCs w:val="24"/>
        </w:rPr>
        <w:t>until</w:t>
      </w:r>
      <w:r w:rsidRPr="006702AC">
        <w:rPr>
          <w:sz w:val="24"/>
          <w:szCs w:val="24"/>
        </w:rPr>
        <w:t xml:space="preserve"> the rind and pith start to turn translucent. Once translucent, remove them from the syrup onto a parchment</w:t>
      </w:r>
      <w:r w:rsidR="0042571E">
        <w:rPr>
          <w:sz w:val="24"/>
          <w:szCs w:val="24"/>
        </w:rPr>
        <w:t>-</w:t>
      </w:r>
      <w:r w:rsidRPr="006702AC">
        <w:rPr>
          <w:sz w:val="24"/>
          <w:szCs w:val="24"/>
        </w:rPr>
        <w:t>lined sheet pan</w:t>
      </w:r>
    </w:p>
    <w:p w14:paraId="3A6377DD" w14:textId="6970AEA8" w:rsidR="00A45DD1" w:rsidRPr="006702AC" w:rsidRDefault="00934DED" w:rsidP="006702A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702AC">
        <w:rPr>
          <w:sz w:val="24"/>
          <w:szCs w:val="24"/>
        </w:rPr>
        <w:t>You can air</w:t>
      </w:r>
      <w:r w:rsidR="0042571E">
        <w:rPr>
          <w:sz w:val="24"/>
          <w:szCs w:val="24"/>
        </w:rPr>
        <w:t>-</w:t>
      </w:r>
      <w:r w:rsidRPr="006702AC">
        <w:rPr>
          <w:sz w:val="24"/>
          <w:szCs w:val="24"/>
        </w:rPr>
        <w:t>dry the lemons for about 24-48 hours, flipping them over halfway through</w:t>
      </w:r>
      <w:r w:rsidR="0042571E">
        <w:rPr>
          <w:sz w:val="24"/>
          <w:szCs w:val="24"/>
        </w:rPr>
        <w:t>,</w:t>
      </w:r>
      <w:r w:rsidRPr="006702AC">
        <w:rPr>
          <w:sz w:val="24"/>
          <w:szCs w:val="24"/>
        </w:rPr>
        <w:t xml:space="preserve"> but they will </w:t>
      </w:r>
      <w:r w:rsidR="00A45DD1" w:rsidRPr="006702AC">
        <w:rPr>
          <w:sz w:val="24"/>
          <w:szCs w:val="24"/>
        </w:rPr>
        <w:t>remain</w:t>
      </w:r>
      <w:r w:rsidRPr="006702AC">
        <w:rPr>
          <w:sz w:val="24"/>
          <w:szCs w:val="24"/>
        </w:rPr>
        <w:t xml:space="preserve"> sticky to the touch.</w:t>
      </w:r>
    </w:p>
    <w:p w14:paraId="3DD2C8A0" w14:textId="04680F14" w:rsidR="00934DED" w:rsidRPr="006702AC" w:rsidRDefault="00A45DD1" w:rsidP="00C157D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2571E">
        <w:rPr>
          <w:sz w:val="24"/>
          <w:szCs w:val="24"/>
        </w:rPr>
        <w:t xml:space="preserve">For a quicker version, </w:t>
      </w:r>
      <w:r w:rsidRPr="0042571E">
        <w:rPr>
          <w:sz w:val="24"/>
          <w:szCs w:val="24"/>
        </w:rPr>
        <w:t>which will result in less sticky candied lemons</w:t>
      </w:r>
      <w:r w:rsidRPr="0042571E">
        <w:rPr>
          <w:sz w:val="24"/>
          <w:szCs w:val="24"/>
        </w:rPr>
        <w:t>,</w:t>
      </w:r>
      <w:r w:rsidR="00934DED" w:rsidRPr="0042571E">
        <w:rPr>
          <w:sz w:val="24"/>
          <w:szCs w:val="24"/>
        </w:rPr>
        <w:t xml:space="preserve"> set your oven </w:t>
      </w:r>
      <w:r w:rsidRPr="0042571E">
        <w:rPr>
          <w:sz w:val="24"/>
          <w:szCs w:val="24"/>
        </w:rPr>
        <w:t>to 175 degrees</w:t>
      </w:r>
      <w:r w:rsidR="0042571E" w:rsidRPr="0042571E">
        <w:rPr>
          <w:sz w:val="24"/>
          <w:szCs w:val="24"/>
        </w:rPr>
        <w:t>,</w:t>
      </w:r>
      <w:r w:rsidR="00934DED" w:rsidRPr="0042571E">
        <w:rPr>
          <w:sz w:val="24"/>
          <w:szCs w:val="24"/>
        </w:rPr>
        <w:t xml:space="preserve"> </w:t>
      </w:r>
      <w:r w:rsidRPr="0042571E">
        <w:rPr>
          <w:sz w:val="24"/>
          <w:szCs w:val="24"/>
        </w:rPr>
        <w:t>place slices in the oven onto a parchment</w:t>
      </w:r>
      <w:r w:rsidR="0042571E" w:rsidRPr="0042571E">
        <w:rPr>
          <w:sz w:val="24"/>
          <w:szCs w:val="24"/>
        </w:rPr>
        <w:t>-</w:t>
      </w:r>
      <w:r w:rsidRPr="0042571E">
        <w:rPr>
          <w:sz w:val="24"/>
          <w:szCs w:val="24"/>
        </w:rPr>
        <w:t>lined sheet pan</w:t>
      </w:r>
      <w:r w:rsidR="0042571E" w:rsidRPr="0042571E">
        <w:rPr>
          <w:sz w:val="24"/>
          <w:szCs w:val="24"/>
        </w:rPr>
        <w:t>,</w:t>
      </w:r>
      <w:r w:rsidRPr="0042571E">
        <w:rPr>
          <w:sz w:val="24"/>
          <w:szCs w:val="24"/>
        </w:rPr>
        <w:t xml:space="preserve"> and place </w:t>
      </w:r>
      <w:r w:rsidR="0042571E" w:rsidRPr="0042571E">
        <w:rPr>
          <w:sz w:val="24"/>
          <w:szCs w:val="24"/>
        </w:rPr>
        <w:t xml:space="preserve">them </w:t>
      </w:r>
      <w:r w:rsidRPr="0042571E">
        <w:rPr>
          <w:sz w:val="24"/>
          <w:szCs w:val="24"/>
        </w:rPr>
        <w:t>into</w:t>
      </w:r>
      <w:r w:rsidR="00934DED" w:rsidRPr="0042571E">
        <w:rPr>
          <w:sz w:val="24"/>
          <w:szCs w:val="24"/>
        </w:rPr>
        <w:t xml:space="preserve"> the oven. Check them and flip them frequently</w:t>
      </w:r>
      <w:r w:rsidR="0042571E" w:rsidRPr="0042571E">
        <w:rPr>
          <w:sz w:val="24"/>
          <w:szCs w:val="24"/>
        </w:rPr>
        <w:t>,</w:t>
      </w:r>
      <w:r w:rsidR="00934DED" w:rsidRPr="0042571E">
        <w:rPr>
          <w:sz w:val="24"/>
          <w:szCs w:val="24"/>
        </w:rPr>
        <w:t xml:space="preserve"> so they don’t burn</w:t>
      </w:r>
      <w:r w:rsidRPr="0042571E">
        <w:rPr>
          <w:sz w:val="24"/>
          <w:szCs w:val="24"/>
        </w:rPr>
        <w:t>.</w:t>
      </w:r>
      <w:r w:rsidR="00934DED" w:rsidRPr="0042571E">
        <w:rPr>
          <w:sz w:val="24"/>
          <w:szCs w:val="24"/>
        </w:rPr>
        <w:t xml:space="preserve"> </w:t>
      </w:r>
      <w:r w:rsidRPr="0042571E">
        <w:rPr>
          <w:sz w:val="24"/>
          <w:szCs w:val="24"/>
        </w:rPr>
        <w:t xml:space="preserve">Bake for 1 ½ hours or until lemons </w:t>
      </w:r>
      <w:r w:rsidR="0042571E" w:rsidRPr="0042571E">
        <w:rPr>
          <w:sz w:val="24"/>
          <w:szCs w:val="24"/>
        </w:rPr>
        <w:t>is</w:t>
      </w:r>
      <w:r w:rsidRPr="0042571E">
        <w:rPr>
          <w:sz w:val="24"/>
          <w:szCs w:val="24"/>
        </w:rPr>
        <w:t xml:space="preserve"> set and not tacky to the touch.</w:t>
      </w:r>
    </w:p>
    <w:sectPr w:rsidR="00934DED" w:rsidRPr="006702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0869"/>
    <w:multiLevelType w:val="hybridMultilevel"/>
    <w:tmpl w:val="BC1E7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82322"/>
    <w:multiLevelType w:val="hybridMultilevel"/>
    <w:tmpl w:val="327AC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3722A5"/>
    <w:multiLevelType w:val="hybridMultilevel"/>
    <w:tmpl w:val="85602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9D5DDA"/>
    <w:multiLevelType w:val="hybridMultilevel"/>
    <w:tmpl w:val="60FC3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7E02FE"/>
    <w:multiLevelType w:val="hybridMultilevel"/>
    <w:tmpl w:val="03A8B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394BD1"/>
    <w:multiLevelType w:val="multilevel"/>
    <w:tmpl w:val="BC663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  <w:lvlOverride w:ilvl="0">
      <w:lvl w:ilvl="0">
        <w:numFmt w:val="decimal"/>
        <w:lvlText w:val="%1."/>
        <w:lvlJc w:val="left"/>
      </w:lvl>
    </w:lvlOverride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jA1NDM0MTSzMDdS0lEKTi0uzszPAykwqgUAcStjLCwAAAA="/>
  </w:docVars>
  <w:rsids>
    <w:rsidRoot w:val="0089479F"/>
    <w:rsid w:val="0016456A"/>
    <w:rsid w:val="002D091F"/>
    <w:rsid w:val="0042571E"/>
    <w:rsid w:val="005501BA"/>
    <w:rsid w:val="006702AC"/>
    <w:rsid w:val="0089479F"/>
    <w:rsid w:val="00934DED"/>
    <w:rsid w:val="00A45DD1"/>
    <w:rsid w:val="00A87353"/>
    <w:rsid w:val="00BF20A0"/>
    <w:rsid w:val="00F20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110A5"/>
  <w15:chartTrackingRefBased/>
  <w15:docId w15:val="{D7AF9053-A234-4418-8880-FB6749AB2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rm-recipe-instruction">
    <w:name w:val="wprm-recipe-instruction"/>
    <w:basedOn w:val="Normal"/>
    <w:rsid w:val="006702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702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51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0633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2</cp:revision>
  <dcterms:created xsi:type="dcterms:W3CDTF">2022-01-24T20:41:00Z</dcterms:created>
  <dcterms:modified xsi:type="dcterms:W3CDTF">2022-01-27T19:40:00Z</dcterms:modified>
</cp:coreProperties>
</file>